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532DB" w:rsidRDefault="006532DB" w:rsidP="006532DB">
      <w:pPr>
        <w:jc w:val="center"/>
        <w:rPr>
          <w:rFonts w:ascii="Times New Roman" w:hAnsi="Times New Roman" w:cs="Times New Roman"/>
          <w:color w:val="000000" w:themeColor="text1"/>
          <w:sz w:val="40"/>
          <w:szCs w:val="40"/>
          <w:shd w:val="clear" w:color="auto" w:fill="FFFFFF"/>
        </w:rPr>
      </w:pPr>
      <w:r w:rsidRPr="006532DB">
        <w:rPr>
          <w:rFonts w:ascii="Times New Roman" w:hAnsi="Times New Roman" w:cs="Times New Roman"/>
          <w:color w:val="000000" w:themeColor="text1"/>
          <w:sz w:val="40"/>
          <w:szCs w:val="40"/>
          <w:shd w:val="clear" w:color="auto" w:fill="FFFFFF"/>
        </w:rPr>
        <w:t>Implementation Plan</w:t>
      </w:r>
    </w:p>
    <w:p w:rsidR="006532DB" w:rsidRPr="006532DB" w:rsidRDefault="006532DB" w:rsidP="006532DB">
      <w:pP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6532D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Team </w:t>
      </w:r>
      <w:r w:rsidR="00E66DF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Name &amp; </w:t>
      </w:r>
      <w:r w:rsidRPr="006532D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Number: </w:t>
      </w:r>
      <w:r w:rsidR="00E66DF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Indian Student Association – NWMSU (</w:t>
      </w:r>
      <w:r w:rsidRPr="006532D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04</w:t>
      </w:r>
      <w:r w:rsidR="00E66DF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)</w:t>
      </w:r>
    </w:p>
    <w:p w:rsidR="006532DB" w:rsidRDefault="006532DB" w:rsidP="006532DB">
      <w:pPr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</w:rPr>
        <w:t>Team Members:</w:t>
      </w:r>
    </w:p>
    <w:p w:rsidR="006532DB" w:rsidRPr="006532DB" w:rsidRDefault="006532DB" w:rsidP="006532DB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6532D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Bharat Reddy Male</w:t>
      </w:r>
    </w:p>
    <w:p w:rsidR="006532DB" w:rsidRPr="006532DB" w:rsidRDefault="006532DB" w:rsidP="006532DB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proofErr w:type="spellStart"/>
      <w:r w:rsidRPr="006532D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Bhavya</w:t>
      </w:r>
      <w:proofErr w:type="spellEnd"/>
      <w:r w:rsidRPr="006532D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6532D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Deepthi</w:t>
      </w:r>
      <w:proofErr w:type="spellEnd"/>
      <w:r w:rsidRPr="006532D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6532D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Gorrepati</w:t>
      </w:r>
      <w:proofErr w:type="spellEnd"/>
    </w:p>
    <w:p w:rsidR="006532DB" w:rsidRPr="006532DB" w:rsidRDefault="006532DB" w:rsidP="006532DB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6532D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aha Lakshmi Kongari</w:t>
      </w:r>
    </w:p>
    <w:p w:rsidR="006532DB" w:rsidRPr="006532DB" w:rsidRDefault="006532DB" w:rsidP="006532DB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6532D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Sai </w:t>
      </w:r>
      <w:proofErr w:type="spellStart"/>
      <w:r w:rsidRPr="006532D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Jyothsna</w:t>
      </w:r>
      <w:proofErr w:type="spellEnd"/>
      <w:r w:rsidRPr="006532D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6532D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athi</w:t>
      </w:r>
      <w:proofErr w:type="spellEnd"/>
    </w:p>
    <w:p w:rsidR="006532DB" w:rsidRPr="006532DB" w:rsidRDefault="006532DB" w:rsidP="006532DB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proofErr w:type="spellStart"/>
      <w:r w:rsidRPr="006532D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Dheeraj</w:t>
      </w:r>
      <w:proofErr w:type="spellEnd"/>
      <w:r w:rsidRPr="006532D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spellStart"/>
      <w:r w:rsidRPr="006532D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Edupuganti</w:t>
      </w:r>
      <w:proofErr w:type="spellEnd"/>
    </w:p>
    <w:p w:rsidR="006532DB" w:rsidRPr="006532DB" w:rsidRDefault="006532DB" w:rsidP="006532DB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proofErr w:type="spellStart"/>
      <w:r w:rsidRPr="006532D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Jeevan</w:t>
      </w:r>
      <w:proofErr w:type="spellEnd"/>
      <w:r w:rsidRPr="006532D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Reddy </w:t>
      </w:r>
      <w:proofErr w:type="spellStart"/>
      <w:r w:rsidRPr="006532D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Mure</w:t>
      </w:r>
      <w:proofErr w:type="spellEnd"/>
    </w:p>
    <w:p w:rsidR="006532DB" w:rsidRDefault="006532DB" w:rsidP="006532DB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:rsidR="006532DB" w:rsidRPr="006532DB" w:rsidRDefault="006532DB" w:rsidP="006532DB">
      <w:pPr>
        <w:spacing w:after="0"/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</w:rPr>
      </w:pPr>
      <w:r w:rsidRPr="006532DB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</w:rPr>
        <w:t>Software Requirements:</w:t>
      </w:r>
    </w:p>
    <w:p w:rsidR="006532DB" w:rsidRPr="006532DB" w:rsidRDefault="006532DB" w:rsidP="006532DB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6532D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Front-end: React </w:t>
      </w:r>
      <w:r w:rsidR="00E207A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js</w:t>
      </w:r>
      <w:bookmarkStart w:id="0" w:name="_GoBack"/>
      <w:bookmarkEnd w:id="0"/>
    </w:p>
    <w:p w:rsidR="006532DB" w:rsidRPr="006532DB" w:rsidRDefault="006532DB" w:rsidP="006532DB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6532D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Back-end: Node.js</w:t>
      </w:r>
    </w:p>
    <w:p w:rsidR="006532DB" w:rsidRPr="006532DB" w:rsidRDefault="006532DB" w:rsidP="006532DB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6532D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IDE: Visual studio code</w:t>
      </w:r>
    </w:p>
    <w:p w:rsidR="006532DB" w:rsidRDefault="006532DB" w:rsidP="006532DB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6532D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Database: Mongo DB</w:t>
      </w:r>
    </w:p>
    <w:p w:rsidR="006532DB" w:rsidRDefault="006532DB" w:rsidP="006532DB">
      <w:pPr>
        <w:pStyle w:val="ListParagraph"/>
        <w:spacing w:after="0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:rsidR="006532DB" w:rsidRDefault="006532DB" w:rsidP="006532DB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</w:rPr>
        <w:t>Hard</w:t>
      </w:r>
      <w:r w:rsidRPr="006532DB"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</w:rPr>
        <w:t>ware Requirements:</w:t>
      </w:r>
    </w:p>
    <w:p w:rsidR="005F0B50" w:rsidRPr="006532DB" w:rsidRDefault="006532DB" w:rsidP="006532D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6532D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Computers/ Laptops</w:t>
      </w:r>
    </w:p>
    <w:p w:rsidR="005F0B50" w:rsidRPr="006532DB" w:rsidRDefault="006532DB" w:rsidP="006532D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6532D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Internet connection</w:t>
      </w:r>
    </w:p>
    <w:p w:rsidR="005F0B50" w:rsidRPr="006532DB" w:rsidRDefault="006532DB" w:rsidP="006532DB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6532D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Server</w:t>
      </w:r>
    </w:p>
    <w:p w:rsidR="006532DB" w:rsidRDefault="006532DB" w:rsidP="006532DB">
      <w:pPr>
        <w:pStyle w:val="ListParagraph"/>
        <w:spacing w:after="0"/>
        <w:ind w:left="0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:rsidR="006532DB" w:rsidRPr="006532DB" w:rsidRDefault="006532DB" w:rsidP="006532DB">
      <w:pPr>
        <w:pStyle w:val="ListParagraph"/>
        <w:spacing w:after="0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</w:p>
    <w:p w:rsidR="006532DB" w:rsidRPr="006532DB" w:rsidRDefault="006532DB" w:rsidP="006532DB">
      <w:pPr>
        <w:spacing w:after="0"/>
        <w:rPr>
          <w:rFonts w:ascii="Times New Roman" w:hAnsi="Times New Roman" w:cs="Times New Roman"/>
          <w:color w:val="000000" w:themeColor="text1"/>
          <w:sz w:val="28"/>
          <w:szCs w:val="28"/>
          <w:shd w:val="clear" w:color="auto" w:fill="FFFFFF"/>
        </w:rPr>
      </w:pPr>
    </w:p>
    <w:p w:rsidR="006532DB" w:rsidRDefault="006532DB" w:rsidP="006532DB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66DFB" w:rsidRDefault="00E66DFB" w:rsidP="006532DB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66DFB" w:rsidRDefault="00E66DFB" w:rsidP="006532DB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66DFB" w:rsidRDefault="00E66DFB" w:rsidP="006532DB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66DFB" w:rsidRDefault="00E66DFB" w:rsidP="006532DB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66DFB" w:rsidRDefault="00E66DFB" w:rsidP="006532DB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66DFB" w:rsidRDefault="00E66DFB" w:rsidP="006532DB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66DFB" w:rsidRDefault="00E66DFB" w:rsidP="006532DB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66DFB" w:rsidRDefault="00E66DFB" w:rsidP="006532DB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66DFB" w:rsidRDefault="00E66DFB" w:rsidP="006532DB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66DFB" w:rsidRDefault="00E66DFB" w:rsidP="006532DB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66DFB" w:rsidRPr="00F649E4" w:rsidRDefault="00E66DFB" w:rsidP="00E66DFB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lastRenderedPageBreak/>
        <w:t>Member role of i</w:t>
      </w:r>
      <w:r w:rsidRPr="00F649E4">
        <w:rPr>
          <w:rFonts w:ascii="Times New Roman" w:hAnsi="Times New Roman" w:cs="Times New Roman"/>
          <w:b/>
          <w:sz w:val="40"/>
          <w:szCs w:val="40"/>
        </w:rPr>
        <w:t>mplementation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82"/>
        <w:gridCol w:w="2569"/>
        <w:gridCol w:w="2520"/>
        <w:gridCol w:w="2179"/>
      </w:tblGrid>
      <w:tr w:rsidR="00E207AC" w:rsidTr="00E207AC">
        <w:trPr>
          <w:jc w:val="center"/>
        </w:trPr>
        <w:tc>
          <w:tcPr>
            <w:tcW w:w="2082" w:type="dxa"/>
          </w:tcPr>
          <w:p w:rsidR="00E207AC" w:rsidRPr="00F649E4" w:rsidRDefault="00E207AC" w:rsidP="00DD619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unctionality</w:t>
            </w:r>
          </w:p>
        </w:tc>
        <w:tc>
          <w:tcPr>
            <w:tcW w:w="2569" w:type="dxa"/>
          </w:tcPr>
          <w:p w:rsidR="00E207AC" w:rsidRPr="00F649E4" w:rsidRDefault="00E207AC" w:rsidP="00DD619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649E4">
              <w:rPr>
                <w:rFonts w:ascii="Times New Roman" w:hAnsi="Times New Roman" w:cs="Times New Roman"/>
                <w:b/>
                <w:sz w:val="24"/>
                <w:szCs w:val="24"/>
              </w:rPr>
              <w:t>Tasks</w:t>
            </w:r>
          </w:p>
        </w:tc>
        <w:tc>
          <w:tcPr>
            <w:tcW w:w="2520" w:type="dxa"/>
          </w:tcPr>
          <w:p w:rsidR="00E207AC" w:rsidRPr="00F649E4" w:rsidRDefault="00E207AC" w:rsidP="00DD619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649E4">
              <w:rPr>
                <w:rFonts w:ascii="Times New Roman" w:hAnsi="Times New Roman" w:cs="Times New Roman"/>
                <w:b/>
                <w:sz w:val="24"/>
                <w:szCs w:val="24"/>
              </w:rPr>
              <w:t>Assigned to</w:t>
            </w:r>
          </w:p>
        </w:tc>
        <w:tc>
          <w:tcPr>
            <w:tcW w:w="2179" w:type="dxa"/>
          </w:tcPr>
          <w:p w:rsidR="00E207AC" w:rsidRPr="00F649E4" w:rsidRDefault="00E207AC" w:rsidP="00DD619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Due Date</w:t>
            </w:r>
          </w:p>
        </w:tc>
      </w:tr>
      <w:tr w:rsidR="00E207AC" w:rsidTr="00E207AC">
        <w:trPr>
          <w:jc w:val="center"/>
        </w:trPr>
        <w:tc>
          <w:tcPr>
            <w:tcW w:w="2082" w:type="dxa"/>
            <w:vMerge w:val="restart"/>
            <w:vAlign w:val="center"/>
          </w:tcPr>
          <w:p w:rsidR="00E207AC" w:rsidRDefault="00E207AC" w:rsidP="00DD6191">
            <w:pPr>
              <w:spacing w:line="72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gn-up</w:t>
            </w:r>
          </w:p>
        </w:tc>
        <w:tc>
          <w:tcPr>
            <w:tcW w:w="2569" w:type="dxa"/>
          </w:tcPr>
          <w:p w:rsidR="00E207AC" w:rsidRPr="00F649E4" w:rsidRDefault="00E207AC" w:rsidP="00DD61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gn-up UI (view)</w:t>
            </w:r>
          </w:p>
        </w:tc>
        <w:tc>
          <w:tcPr>
            <w:tcW w:w="2520" w:type="dxa"/>
          </w:tcPr>
          <w:p w:rsidR="00E207AC" w:rsidRDefault="00E207AC" w:rsidP="00DD61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a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yothsn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thi</w:t>
            </w:r>
            <w:proofErr w:type="spellEnd"/>
          </w:p>
        </w:tc>
        <w:tc>
          <w:tcPr>
            <w:tcW w:w="2179" w:type="dxa"/>
            <w:vMerge w:val="restart"/>
            <w:vAlign w:val="center"/>
          </w:tcPr>
          <w:p w:rsidR="00E207AC" w:rsidRDefault="00E207AC" w:rsidP="00E207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6/25/2020</w:t>
            </w:r>
          </w:p>
        </w:tc>
      </w:tr>
      <w:tr w:rsidR="00E207AC" w:rsidTr="00E207AC">
        <w:trPr>
          <w:jc w:val="center"/>
        </w:trPr>
        <w:tc>
          <w:tcPr>
            <w:tcW w:w="2082" w:type="dxa"/>
            <w:vMerge/>
          </w:tcPr>
          <w:p w:rsidR="00E207AC" w:rsidRDefault="00E207AC" w:rsidP="00DD61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69" w:type="dxa"/>
          </w:tcPr>
          <w:p w:rsidR="00E207AC" w:rsidRDefault="00E207AC" w:rsidP="00DD61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lidation</w:t>
            </w:r>
          </w:p>
        </w:tc>
        <w:tc>
          <w:tcPr>
            <w:tcW w:w="2520" w:type="dxa"/>
          </w:tcPr>
          <w:p w:rsidR="00E207AC" w:rsidRDefault="00E207AC" w:rsidP="00DD61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ha Lakshmi Kongari</w:t>
            </w:r>
          </w:p>
        </w:tc>
        <w:tc>
          <w:tcPr>
            <w:tcW w:w="2179" w:type="dxa"/>
            <w:vMerge/>
          </w:tcPr>
          <w:p w:rsidR="00E207AC" w:rsidRDefault="00E207AC" w:rsidP="00DD61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207AC" w:rsidTr="00E207AC">
        <w:trPr>
          <w:jc w:val="center"/>
        </w:trPr>
        <w:tc>
          <w:tcPr>
            <w:tcW w:w="2082" w:type="dxa"/>
            <w:vMerge/>
          </w:tcPr>
          <w:p w:rsidR="00E207AC" w:rsidRDefault="00E207AC" w:rsidP="00DD61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69" w:type="dxa"/>
          </w:tcPr>
          <w:p w:rsidR="00E207AC" w:rsidRDefault="00E207AC" w:rsidP="00DD61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ck-end connectivity</w:t>
            </w:r>
          </w:p>
        </w:tc>
        <w:tc>
          <w:tcPr>
            <w:tcW w:w="2520" w:type="dxa"/>
          </w:tcPr>
          <w:p w:rsidR="00E207AC" w:rsidRDefault="00E207AC" w:rsidP="00DD61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havy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eepth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orrepati</w:t>
            </w:r>
            <w:proofErr w:type="spellEnd"/>
          </w:p>
        </w:tc>
        <w:tc>
          <w:tcPr>
            <w:tcW w:w="2179" w:type="dxa"/>
            <w:vMerge/>
          </w:tcPr>
          <w:p w:rsidR="00E207AC" w:rsidRDefault="00E207AC" w:rsidP="00DD61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207AC" w:rsidTr="00E207AC">
        <w:trPr>
          <w:jc w:val="center"/>
        </w:trPr>
        <w:tc>
          <w:tcPr>
            <w:tcW w:w="2082" w:type="dxa"/>
            <w:vMerge/>
          </w:tcPr>
          <w:p w:rsidR="00E207AC" w:rsidRDefault="00E207AC" w:rsidP="00DD61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69" w:type="dxa"/>
          </w:tcPr>
          <w:p w:rsidR="00E207AC" w:rsidRDefault="00E207AC" w:rsidP="00DD61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del creation</w:t>
            </w:r>
          </w:p>
        </w:tc>
        <w:tc>
          <w:tcPr>
            <w:tcW w:w="2520" w:type="dxa"/>
          </w:tcPr>
          <w:p w:rsidR="00E207AC" w:rsidRDefault="00E207AC" w:rsidP="00DD61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harat Reddy Male</w:t>
            </w:r>
          </w:p>
        </w:tc>
        <w:tc>
          <w:tcPr>
            <w:tcW w:w="2179" w:type="dxa"/>
            <w:vMerge/>
          </w:tcPr>
          <w:p w:rsidR="00E207AC" w:rsidRDefault="00E207AC" w:rsidP="00DD61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207AC" w:rsidTr="00E207AC">
        <w:trPr>
          <w:jc w:val="center"/>
        </w:trPr>
        <w:tc>
          <w:tcPr>
            <w:tcW w:w="2082" w:type="dxa"/>
            <w:vMerge/>
          </w:tcPr>
          <w:p w:rsidR="00E207AC" w:rsidRDefault="00E207AC" w:rsidP="00DD61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69" w:type="dxa"/>
          </w:tcPr>
          <w:p w:rsidR="00E207AC" w:rsidRDefault="00E207AC" w:rsidP="00DD61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abase setup</w:t>
            </w:r>
          </w:p>
        </w:tc>
        <w:tc>
          <w:tcPr>
            <w:tcW w:w="2520" w:type="dxa"/>
          </w:tcPr>
          <w:p w:rsidR="00E207AC" w:rsidRDefault="00E207AC" w:rsidP="00DD61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heeraj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dupuganti</w:t>
            </w:r>
            <w:proofErr w:type="spellEnd"/>
          </w:p>
        </w:tc>
        <w:tc>
          <w:tcPr>
            <w:tcW w:w="2179" w:type="dxa"/>
            <w:vMerge/>
          </w:tcPr>
          <w:p w:rsidR="00E207AC" w:rsidRDefault="00E207AC" w:rsidP="00DD61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207AC" w:rsidTr="00E207AC">
        <w:trPr>
          <w:jc w:val="center"/>
        </w:trPr>
        <w:tc>
          <w:tcPr>
            <w:tcW w:w="2082" w:type="dxa"/>
            <w:vMerge/>
          </w:tcPr>
          <w:p w:rsidR="00E207AC" w:rsidRDefault="00E207AC" w:rsidP="00DD61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69" w:type="dxa"/>
          </w:tcPr>
          <w:p w:rsidR="00E207AC" w:rsidRDefault="00E207AC" w:rsidP="00DD61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t testing</w:t>
            </w:r>
          </w:p>
        </w:tc>
        <w:tc>
          <w:tcPr>
            <w:tcW w:w="2520" w:type="dxa"/>
          </w:tcPr>
          <w:p w:rsidR="00E207AC" w:rsidRDefault="00E207AC" w:rsidP="00DD61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eev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eddy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ure</w:t>
            </w:r>
            <w:proofErr w:type="spellEnd"/>
          </w:p>
        </w:tc>
        <w:tc>
          <w:tcPr>
            <w:tcW w:w="2179" w:type="dxa"/>
            <w:vMerge/>
          </w:tcPr>
          <w:p w:rsidR="00E207AC" w:rsidRDefault="00E207AC" w:rsidP="00DD61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207AC" w:rsidTr="00E207AC">
        <w:trPr>
          <w:jc w:val="center"/>
        </w:trPr>
        <w:tc>
          <w:tcPr>
            <w:tcW w:w="2082" w:type="dxa"/>
            <w:vMerge w:val="restart"/>
            <w:vAlign w:val="center"/>
          </w:tcPr>
          <w:p w:rsidR="00E207AC" w:rsidRDefault="00E207AC" w:rsidP="00DD61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gin</w:t>
            </w:r>
          </w:p>
        </w:tc>
        <w:tc>
          <w:tcPr>
            <w:tcW w:w="2569" w:type="dxa"/>
          </w:tcPr>
          <w:p w:rsidR="00E207AC" w:rsidRDefault="00E207AC" w:rsidP="00DD61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gin UI (view)</w:t>
            </w:r>
          </w:p>
        </w:tc>
        <w:tc>
          <w:tcPr>
            <w:tcW w:w="2520" w:type="dxa"/>
          </w:tcPr>
          <w:p w:rsidR="00E207AC" w:rsidRDefault="00E207AC" w:rsidP="00DD61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a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yothsn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thi</w:t>
            </w:r>
            <w:proofErr w:type="spellEnd"/>
          </w:p>
        </w:tc>
        <w:tc>
          <w:tcPr>
            <w:tcW w:w="2179" w:type="dxa"/>
            <w:vMerge w:val="restart"/>
            <w:vAlign w:val="center"/>
          </w:tcPr>
          <w:p w:rsidR="00E207AC" w:rsidRDefault="00E207AC" w:rsidP="00E207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6/28/2020</w:t>
            </w:r>
          </w:p>
        </w:tc>
      </w:tr>
      <w:tr w:rsidR="00E207AC" w:rsidTr="00E207AC">
        <w:trPr>
          <w:jc w:val="center"/>
        </w:trPr>
        <w:tc>
          <w:tcPr>
            <w:tcW w:w="2082" w:type="dxa"/>
            <w:vMerge/>
          </w:tcPr>
          <w:p w:rsidR="00E207AC" w:rsidRDefault="00E207AC" w:rsidP="00DD61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69" w:type="dxa"/>
          </w:tcPr>
          <w:p w:rsidR="00E207AC" w:rsidRDefault="00E207AC" w:rsidP="00DD61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lidation</w:t>
            </w:r>
          </w:p>
        </w:tc>
        <w:tc>
          <w:tcPr>
            <w:tcW w:w="2520" w:type="dxa"/>
          </w:tcPr>
          <w:p w:rsidR="00E207AC" w:rsidRDefault="00E207AC" w:rsidP="00DD61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ha Lakshmi Kongari</w:t>
            </w:r>
          </w:p>
        </w:tc>
        <w:tc>
          <w:tcPr>
            <w:tcW w:w="2179" w:type="dxa"/>
            <w:vMerge/>
          </w:tcPr>
          <w:p w:rsidR="00E207AC" w:rsidRDefault="00E207AC" w:rsidP="00DD61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207AC" w:rsidTr="00E207AC">
        <w:trPr>
          <w:jc w:val="center"/>
        </w:trPr>
        <w:tc>
          <w:tcPr>
            <w:tcW w:w="2082" w:type="dxa"/>
            <w:vMerge/>
          </w:tcPr>
          <w:p w:rsidR="00E207AC" w:rsidRDefault="00E207AC" w:rsidP="00DD61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69" w:type="dxa"/>
          </w:tcPr>
          <w:p w:rsidR="00E207AC" w:rsidRDefault="00E207AC" w:rsidP="00DD61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ck-end connectivity</w:t>
            </w:r>
          </w:p>
        </w:tc>
        <w:tc>
          <w:tcPr>
            <w:tcW w:w="2520" w:type="dxa"/>
          </w:tcPr>
          <w:p w:rsidR="00E207AC" w:rsidRDefault="00E207AC" w:rsidP="00DD61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havy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eepth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orrepati</w:t>
            </w:r>
            <w:proofErr w:type="spellEnd"/>
          </w:p>
        </w:tc>
        <w:tc>
          <w:tcPr>
            <w:tcW w:w="2179" w:type="dxa"/>
            <w:vMerge/>
          </w:tcPr>
          <w:p w:rsidR="00E207AC" w:rsidRDefault="00E207AC" w:rsidP="00DD61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207AC" w:rsidTr="00E207AC">
        <w:trPr>
          <w:jc w:val="center"/>
        </w:trPr>
        <w:tc>
          <w:tcPr>
            <w:tcW w:w="2082" w:type="dxa"/>
            <w:vMerge/>
          </w:tcPr>
          <w:p w:rsidR="00E207AC" w:rsidRDefault="00E207AC" w:rsidP="00DD61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69" w:type="dxa"/>
          </w:tcPr>
          <w:p w:rsidR="00E207AC" w:rsidRDefault="00E207AC" w:rsidP="00DD61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del creation</w:t>
            </w:r>
          </w:p>
        </w:tc>
        <w:tc>
          <w:tcPr>
            <w:tcW w:w="2520" w:type="dxa"/>
          </w:tcPr>
          <w:p w:rsidR="00E207AC" w:rsidRDefault="00E207AC" w:rsidP="00DD61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harat Reddy Male</w:t>
            </w:r>
          </w:p>
        </w:tc>
        <w:tc>
          <w:tcPr>
            <w:tcW w:w="2179" w:type="dxa"/>
            <w:vMerge/>
          </w:tcPr>
          <w:p w:rsidR="00E207AC" w:rsidRDefault="00E207AC" w:rsidP="00DD61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207AC" w:rsidTr="00E207AC">
        <w:trPr>
          <w:jc w:val="center"/>
        </w:trPr>
        <w:tc>
          <w:tcPr>
            <w:tcW w:w="2082" w:type="dxa"/>
            <w:vMerge/>
          </w:tcPr>
          <w:p w:rsidR="00E207AC" w:rsidRDefault="00E207AC" w:rsidP="00DD61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69" w:type="dxa"/>
          </w:tcPr>
          <w:p w:rsidR="00E207AC" w:rsidRDefault="00E207AC" w:rsidP="00DD61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abase setup</w:t>
            </w:r>
          </w:p>
        </w:tc>
        <w:tc>
          <w:tcPr>
            <w:tcW w:w="2520" w:type="dxa"/>
          </w:tcPr>
          <w:p w:rsidR="00E207AC" w:rsidRDefault="00E207AC" w:rsidP="00DD61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heeraj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dupuganti</w:t>
            </w:r>
            <w:proofErr w:type="spellEnd"/>
          </w:p>
        </w:tc>
        <w:tc>
          <w:tcPr>
            <w:tcW w:w="2179" w:type="dxa"/>
            <w:vMerge/>
          </w:tcPr>
          <w:p w:rsidR="00E207AC" w:rsidRDefault="00E207AC" w:rsidP="00DD61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207AC" w:rsidTr="00E207AC">
        <w:trPr>
          <w:jc w:val="center"/>
        </w:trPr>
        <w:tc>
          <w:tcPr>
            <w:tcW w:w="2082" w:type="dxa"/>
            <w:vMerge/>
          </w:tcPr>
          <w:p w:rsidR="00E207AC" w:rsidRDefault="00E207AC" w:rsidP="00DD61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69" w:type="dxa"/>
          </w:tcPr>
          <w:p w:rsidR="00E207AC" w:rsidRDefault="00E207AC" w:rsidP="00DD61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t testing</w:t>
            </w:r>
          </w:p>
        </w:tc>
        <w:tc>
          <w:tcPr>
            <w:tcW w:w="2520" w:type="dxa"/>
          </w:tcPr>
          <w:p w:rsidR="00E207AC" w:rsidRDefault="00E207AC" w:rsidP="00DD61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eev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eddy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ure</w:t>
            </w:r>
            <w:proofErr w:type="spellEnd"/>
          </w:p>
        </w:tc>
        <w:tc>
          <w:tcPr>
            <w:tcW w:w="2179" w:type="dxa"/>
            <w:vMerge/>
          </w:tcPr>
          <w:p w:rsidR="00E207AC" w:rsidRDefault="00E207AC" w:rsidP="00DD61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207AC" w:rsidTr="00E207AC">
        <w:trPr>
          <w:jc w:val="center"/>
        </w:trPr>
        <w:tc>
          <w:tcPr>
            <w:tcW w:w="2082" w:type="dxa"/>
            <w:vMerge w:val="restart"/>
            <w:vAlign w:val="center"/>
          </w:tcPr>
          <w:p w:rsidR="00E207AC" w:rsidRDefault="00E207AC" w:rsidP="00DD61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got Password</w:t>
            </w:r>
          </w:p>
        </w:tc>
        <w:tc>
          <w:tcPr>
            <w:tcW w:w="2569" w:type="dxa"/>
          </w:tcPr>
          <w:p w:rsidR="00E207AC" w:rsidRDefault="00E207AC" w:rsidP="00DD61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got Password UI (view)</w:t>
            </w:r>
          </w:p>
        </w:tc>
        <w:tc>
          <w:tcPr>
            <w:tcW w:w="2520" w:type="dxa"/>
          </w:tcPr>
          <w:p w:rsidR="00E207AC" w:rsidRDefault="00E207AC" w:rsidP="00DD61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ai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yothsn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thi</w:t>
            </w:r>
            <w:proofErr w:type="spellEnd"/>
          </w:p>
        </w:tc>
        <w:tc>
          <w:tcPr>
            <w:tcW w:w="2179" w:type="dxa"/>
            <w:vMerge w:val="restart"/>
            <w:vAlign w:val="center"/>
          </w:tcPr>
          <w:p w:rsidR="00E207AC" w:rsidRDefault="00E207AC" w:rsidP="00E207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6/30/2020</w:t>
            </w:r>
          </w:p>
        </w:tc>
      </w:tr>
      <w:tr w:rsidR="00E207AC" w:rsidTr="00E207AC">
        <w:trPr>
          <w:jc w:val="center"/>
        </w:trPr>
        <w:tc>
          <w:tcPr>
            <w:tcW w:w="2082" w:type="dxa"/>
            <w:vMerge/>
          </w:tcPr>
          <w:p w:rsidR="00E207AC" w:rsidRDefault="00E207AC" w:rsidP="00DD61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69" w:type="dxa"/>
          </w:tcPr>
          <w:p w:rsidR="00E207AC" w:rsidRDefault="00E207AC" w:rsidP="00DD61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lidation</w:t>
            </w:r>
          </w:p>
        </w:tc>
        <w:tc>
          <w:tcPr>
            <w:tcW w:w="2520" w:type="dxa"/>
          </w:tcPr>
          <w:p w:rsidR="00E207AC" w:rsidRDefault="00E207AC" w:rsidP="00DD61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havy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eepth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orrepati</w:t>
            </w:r>
            <w:proofErr w:type="spellEnd"/>
          </w:p>
        </w:tc>
        <w:tc>
          <w:tcPr>
            <w:tcW w:w="2179" w:type="dxa"/>
            <w:vMerge/>
          </w:tcPr>
          <w:p w:rsidR="00E207AC" w:rsidRDefault="00E207AC" w:rsidP="00DD61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207AC" w:rsidTr="00E207AC">
        <w:trPr>
          <w:jc w:val="center"/>
        </w:trPr>
        <w:tc>
          <w:tcPr>
            <w:tcW w:w="2082" w:type="dxa"/>
            <w:vMerge/>
          </w:tcPr>
          <w:p w:rsidR="00E207AC" w:rsidRDefault="00E207AC" w:rsidP="00DD61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69" w:type="dxa"/>
          </w:tcPr>
          <w:p w:rsidR="00E207AC" w:rsidRDefault="00E207AC" w:rsidP="00DD61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ck-end connectivity</w:t>
            </w:r>
          </w:p>
        </w:tc>
        <w:tc>
          <w:tcPr>
            <w:tcW w:w="2520" w:type="dxa"/>
          </w:tcPr>
          <w:p w:rsidR="00E207AC" w:rsidRDefault="00E207AC" w:rsidP="00DD61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harat Reddy Male</w:t>
            </w:r>
          </w:p>
        </w:tc>
        <w:tc>
          <w:tcPr>
            <w:tcW w:w="2179" w:type="dxa"/>
            <w:vMerge/>
          </w:tcPr>
          <w:p w:rsidR="00E207AC" w:rsidRDefault="00E207AC" w:rsidP="00DD61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207AC" w:rsidTr="00E207AC">
        <w:trPr>
          <w:jc w:val="center"/>
        </w:trPr>
        <w:tc>
          <w:tcPr>
            <w:tcW w:w="2082" w:type="dxa"/>
            <w:vMerge/>
          </w:tcPr>
          <w:p w:rsidR="00E207AC" w:rsidRDefault="00E207AC" w:rsidP="00DD61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69" w:type="dxa"/>
          </w:tcPr>
          <w:p w:rsidR="00E207AC" w:rsidRDefault="00E207AC" w:rsidP="00DD61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t testing</w:t>
            </w:r>
          </w:p>
        </w:tc>
        <w:tc>
          <w:tcPr>
            <w:tcW w:w="2520" w:type="dxa"/>
          </w:tcPr>
          <w:p w:rsidR="00E207AC" w:rsidRDefault="00E207AC" w:rsidP="00DD61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eev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eddy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ure</w:t>
            </w:r>
            <w:proofErr w:type="spellEnd"/>
          </w:p>
        </w:tc>
        <w:tc>
          <w:tcPr>
            <w:tcW w:w="2179" w:type="dxa"/>
            <w:vMerge/>
          </w:tcPr>
          <w:p w:rsidR="00E207AC" w:rsidRDefault="00E207AC" w:rsidP="00DD61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207AC" w:rsidTr="00E207AC">
        <w:trPr>
          <w:jc w:val="center"/>
        </w:trPr>
        <w:tc>
          <w:tcPr>
            <w:tcW w:w="2082" w:type="dxa"/>
            <w:vAlign w:val="center"/>
          </w:tcPr>
          <w:p w:rsidR="00E207AC" w:rsidRDefault="00E207AC" w:rsidP="00DD61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me page</w:t>
            </w:r>
          </w:p>
        </w:tc>
        <w:tc>
          <w:tcPr>
            <w:tcW w:w="2569" w:type="dxa"/>
          </w:tcPr>
          <w:p w:rsidR="00E207AC" w:rsidRDefault="00E207AC" w:rsidP="00DD61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me page UI</w:t>
            </w:r>
          </w:p>
          <w:p w:rsidR="00E207AC" w:rsidRDefault="00E207AC" w:rsidP="00DD61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Including navigation menu)</w:t>
            </w:r>
          </w:p>
        </w:tc>
        <w:tc>
          <w:tcPr>
            <w:tcW w:w="2520" w:type="dxa"/>
          </w:tcPr>
          <w:p w:rsidR="00E207AC" w:rsidRDefault="00E207AC" w:rsidP="00DD61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ha Lakshmi Kongari</w:t>
            </w:r>
          </w:p>
          <w:p w:rsidR="00E207AC" w:rsidRDefault="00E207AC" w:rsidP="00DD61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heeraj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dupuganti</w:t>
            </w:r>
            <w:proofErr w:type="spellEnd"/>
          </w:p>
        </w:tc>
        <w:tc>
          <w:tcPr>
            <w:tcW w:w="2179" w:type="dxa"/>
            <w:vAlign w:val="center"/>
          </w:tcPr>
          <w:p w:rsidR="00E207AC" w:rsidRDefault="00E207AC" w:rsidP="00E207A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7/02/2020</w:t>
            </w:r>
          </w:p>
        </w:tc>
      </w:tr>
    </w:tbl>
    <w:p w:rsidR="00E66DFB" w:rsidRPr="00F649E4" w:rsidRDefault="00E66DFB" w:rsidP="00E66DFB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E66DFB" w:rsidRPr="006532DB" w:rsidRDefault="00E66DFB" w:rsidP="006532DB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E66DFB" w:rsidRPr="006532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D38CA"/>
    <w:multiLevelType w:val="hybridMultilevel"/>
    <w:tmpl w:val="B3787E7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3E7FB4"/>
    <w:multiLevelType w:val="hybridMultilevel"/>
    <w:tmpl w:val="D7660CCC"/>
    <w:lvl w:ilvl="0" w:tplc="6AB4D98A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1D70C3C0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514C66EE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554A898C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5AE446E2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9FAF560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2056FA4C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E73431C8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3DC622F6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" w15:restartNumberingAfterBreak="0">
    <w:nsid w:val="57C31393"/>
    <w:multiLevelType w:val="hybridMultilevel"/>
    <w:tmpl w:val="590CBE18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D70C3C0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514C66EE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554A898C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5AE446E2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9FAF560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2056FA4C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E73431C8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3DC622F6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" w15:restartNumberingAfterBreak="0">
    <w:nsid w:val="77791C0C"/>
    <w:multiLevelType w:val="hybridMultilevel"/>
    <w:tmpl w:val="68E0F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F82F49"/>
    <w:multiLevelType w:val="hybridMultilevel"/>
    <w:tmpl w:val="899ED516"/>
    <w:lvl w:ilvl="0" w:tplc="4A040B1A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4782D218" w:tentative="1">
      <w:start w:val="1"/>
      <w:numFmt w:val="bullet"/>
      <w:lvlText w:val="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920ECEDC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8800F0C2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C6680344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BEC664DE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C52E30C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9E4F0E2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A06032FA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2MjexMDM1NDYxNTBV0lEKTi0uzszPAykwrgUAVWy77iwAAAA="/>
  </w:docVars>
  <w:rsids>
    <w:rsidRoot w:val="006532DB"/>
    <w:rsid w:val="005F0B50"/>
    <w:rsid w:val="006532DB"/>
    <w:rsid w:val="00765058"/>
    <w:rsid w:val="00E207AC"/>
    <w:rsid w:val="00E66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58E4B5"/>
  <w15:chartTrackingRefBased/>
  <w15:docId w15:val="{32ED00A2-44BF-43D5-B371-221EEF6B7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532DB"/>
    <w:pPr>
      <w:ind w:left="720"/>
      <w:contextualSpacing/>
    </w:pPr>
  </w:style>
  <w:style w:type="table" w:styleId="TableGrid">
    <w:name w:val="Table Grid"/>
    <w:basedOn w:val="TableNormal"/>
    <w:uiPriority w:val="39"/>
    <w:rsid w:val="00E66D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4608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15199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238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56207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8929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41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4518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5617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51228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188</Words>
  <Characters>10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 Missouri State University</Company>
  <LinksUpToDate>false</LinksUpToDate>
  <CharactersWithSpaces>1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gari,Maha Lakshmi</dc:creator>
  <cp:keywords/>
  <dc:description/>
  <cp:lastModifiedBy>Kongari,Maha Lakshmi</cp:lastModifiedBy>
  <cp:revision>3</cp:revision>
  <dcterms:created xsi:type="dcterms:W3CDTF">2020-06-22T19:24:00Z</dcterms:created>
  <dcterms:modified xsi:type="dcterms:W3CDTF">2020-06-22T20:07:00Z</dcterms:modified>
</cp:coreProperties>
</file>